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B71449" w14:textId="77777777" w:rsidR="00E32936" w:rsidRDefault="00E21E1B">
      <w:pPr>
        <w:pStyle w:val="Title"/>
      </w:pPr>
      <w:bookmarkStart w:id="0" w:name="_GoBack"/>
      <w:bookmarkEnd w:id="0"/>
      <w:r>
        <w:t>ASSIGNMENT 4</w:t>
      </w:r>
    </w:p>
    <w:p w14:paraId="6591F5C8" w14:textId="77777777" w:rsidR="00E32936" w:rsidRDefault="00E21E1B">
      <w:pPr>
        <w:pStyle w:val="Author"/>
      </w:pPr>
      <w:r>
        <w:t>Phil Han</w:t>
      </w:r>
    </w:p>
    <w:p w14:paraId="2B8EF284" w14:textId="77777777" w:rsidR="00E32936" w:rsidRDefault="00E21E1B">
      <w:pPr>
        <w:pStyle w:val="Date"/>
      </w:pPr>
      <w:r>
        <w:t>2021-07-15</w:t>
      </w:r>
    </w:p>
    <w:p w14:paraId="25FA8B45" w14:textId="77777777" w:rsidR="00E32936" w:rsidRDefault="00E21E1B">
      <w:pPr>
        <w:pStyle w:val="Heading1"/>
      </w:pPr>
      <w:bookmarkStart w:id="1" w:name="markdown-basics"/>
      <w:r>
        <w:t>Markdown Basics</w:t>
      </w:r>
    </w:p>
    <w:p w14:paraId="17BD9D53" w14:textId="77777777" w:rsidR="00E32936" w:rsidRDefault="00E21E1B">
      <w:pPr>
        <w:pStyle w:val="Heading2"/>
      </w:pPr>
      <w:bookmarkStart w:id="2" w:name="favorite-foods"/>
      <w:r>
        <w:t>Favorite Foods</w:t>
      </w:r>
    </w:p>
    <w:p w14:paraId="60494906" w14:textId="77777777" w:rsidR="00E32936" w:rsidRDefault="00E21E1B">
      <w:pPr>
        <w:pStyle w:val="Compact"/>
        <w:numPr>
          <w:ilvl w:val="0"/>
          <w:numId w:val="2"/>
        </w:numPr>
      </w:pPr>
      <w:r>
        <w:t>Korean Noodle Dishes</w:t>
      </w:r>
    </w:p>
    <w:p w14:paraId="76835D25" w14:textId="77777777" w:rsidR="00E32936" w:rsidRDefault="00E21E1B">
      <w:pPr>
        <w:pStyle w:val="Compact"/>
        <w:numPr>
          <w:ilvl w:val="0"/>
          <w:numId w:val="2"/>
        </w:numPr>
      </w:pPr>
      <w:r>
        <w:t>Korean BBQ</w:t>
      </w:r>
    </w:p>
    <w:p w14:paraId="289938D9" w14:textId="77777777" w:rsidR="00E32936" w:rsidRDefault="00E21E1B">
      <w:pPr>
        <w:pStyle w:val="Compact"/>
        <w:numPr>
          <w:ilvl w:val="0"/>
          <w:numId w:val="2"/>
        </w:numPr>
      </w:pPr>
      <w:r>
        <w:t>Sushi</w:t>
      </w:r>
    </w:p>
    <w:p w14:paraId="19269F99" w14:textId="77777777" w:rsidR="00E32936" w:rsidRDefault="00E21E1B">
      <w:pPr>
        <w:pStyle w:val="Heading2"/>
      </w:pPr>
      <w:bookmarkStart w:id="3" w:name="images"/>
      <w:bookmarkEnd w:id="2"/>
      <w:r>
        <w:t>Images</w:t>
      </w:r>
    </w:p>
    <w:p w14:paraId="79C55DFC" w14:textId="77777777" w:rsidR="00E32936" w:rsidRDefault="00E21E1B">
      <w:pPr>
        <w:pStyle w:val="CaptionedFigure"/>
      </w:pPr>
      <w:r>
        <w:t>All Caese(Log Plot)</w:t>
      </w:r>
    </w:p>
    <w:p w14:paraId="23B38F99" w14:textId="77777777" w:rsidR="00E32936" w:rsidRDefault="00E21E1B">
      <w:pPr>
        <w:pStyle w:val="ImageCaption"/>
      </w:pPr>
      <w:r>
        <w:t>All Caese(Log Plot)</w:t>
      </w:r>
    </w:p>
    <w:p w14:paraId="3A98AE95" w14:textId="77777777" w:rsidR="00E32936" w:rsidRDefault="00E21E1B">
      <w:pPr>
        <w:pStyle w:val="Heading2"/>
      </w:pPr>
      <w:bookmarkStart w:id="4" w:name="add-a-quote"/>
      <w:bookmarkEnd w:id="3"/>
      <w:r>
        <w:t>Add a Quote</w:t>
      </w:r>
    </w:p>
    <w:p w14:paraId="0E6E6758" w14:textId="77777777" w:rsidR="00E32936" w:rsidRDefault="00E21E1B">
      <w:r>
        <w:pict w14:anchorId="509D9F7B">
          <v:rect id="_x0000_i1025" style="width:0;height:1.5pt" o:hralign="center" o:hrstd="t" o:hr="t"/>
        </w:pict>
      </w:r>
    </w:p>
    <w:p w14:paraId="3C7F4CF2" w14:textId="77777777" w:rsidR="00E32936" w:rsidRDefault="00E21E1B">
      <w:pPr>
        <w:pStyle w:val="BlockText"/>
      </w:pPr>
      <w:r>
        <w:t>“Bumpy roads lead to beautiful places.” - Davey Martinez, Washington Nationals Manager</w:t>
      </w:r>
    </w:p>
    <w:p w14:paraId="7AB7BFAB" w14:textId="77777777" w:rsidR="00E32936" w:rsidRDefault="00E21E1B">
      <w:pPr>
        <w:pStyle w:val="Heading2"/>
      </w:pPr>
      <w:bookmarkStart w:id="5" w:name="add-an-equation"/>
      <w:bookmarkEnd w:id="4"/>
      <w:r>
        <w:t>Add an Equation</w:t>
      </w:r>
    </w:p>
    <w:p w14:paraId="76410891" w14:textId="77777777" w:rsidR="00E32936" w:rsidRDefault="00E21E1B"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e>
          </m:nary>
        </m:oMath>
      </m:oMathPara>
    </w:p>
    <w:p w14:paraId="37F28FD9" w14:textId="77777777" w:rsidR="00E32936" w:rsidRDefault="00E21E1B">
      <w:pPr>
        <w:pStyle w:val="Heading2"/>
      </w:pPr>
      <w:bookmarkStart w:id="6" w:name="add-a-footnote"/>
      <w:bookmarkEnd w:id="5"/>
      <w:r>
        <w:t>Add a Footnote</w:t>
      </w:r>
    </w:p>
    <w:p w14:paraId="6F854455" w14:textId="77777777" w:rsidR="00E32936" w:rsidRDefault="00E21E1B">
      <w:pPr>
        <w:pStyle w:val="FirstParagraph"/>
      </w:pPr>
      <w:r>
        <w:rPr>
          <w:rStyle w:val="FootnoteReference"/>
        </w:rPr>
        <w:footnoteReference w:id="1"/>
      </w:r>
    </w:p>
    <w:p w14:paraId="669B5C2D" w14:textId="77777777" w:rsidR="00E32936" w:rsidRDefault="00E21E1B">
      <w:pPr>
        <w:pStyle w:val="Heading2"/>
      </w:pPr>
      <w:bookmarkStart w:id="7" w:name="add-citations"/>
      <w:bookmarkEnd w:id="6"/>
      <w:r>
        <w:t>Add Citations</w:t>
      </w:r>
    </w:p>
    <w:p w14:paraId="712C0861" w14:textId="77777777" w:rsidR="00E32936" w:rsidRDefault="00E21E1B">
      <w:pPr>
        <w:pStyle w:val="Compact"/>
        <w:numPr>
          <w:ilvl w:val="0"/>
          <w:numId w:val="3"/>
        </w:numPr>
      </w:pPr>
      <w:r>
        <w:t>R for Everyone (Lander 2014)</w:t>
      </w:r>
    </w:p>
    <w:p w14:paraId="414A6FDE" w14:textId="77777777" w:rsidR="00E32936" w:rsidRDefault="00E21E1B">
      <w:pPr>
        <w:pStyle w:val="Compact"/>
        <w:numPr>
          <w:ilvl w:val="0"/>
          <w:numId w:val="3"/>
        </w:numPr>
      </w:pPr>
      <w:r>
        <w:t>Discovering Statistics Using R (Field, Miles, and Field 2012)</w:t>
      </w:r>
    </w:p>
    <w:p w14:paraId="5FB27096" w14:textId="77777777" w:rsidR="00E32936" w:rsidRDefault="00E21E1B">
      <w:pPr>
        <w:pStyle w:val="Heading1"/>
      </w:pPr>
      <w:bookmarkStart w:id="8" w:name="inline-code"/>
      <w:bookmarkEnd w:id="1"/>
      <w:bookmarkEnd w:id="7"/>
      <w:r>
        <w:lastRenderedPageBreak/>
        <w:t>Inline Code</w:t>
      </w:r>
    </w:p>
    <w:p w14:paraId="5B961BA2" w14:textId="77777777" w:rsidR="00E32936" w:rsidRDefault="00E21E1B">
      <w:pPr>
        <w:pStyle w:val="Heading2"/>
      </w:pPr>
      <w:bookmarkStart w:id="9" w:name="ny-times-covid-19-data"/>
      <w:r>
        <w:t>NY Times COVID-19 Data</w:t>
      </w:r>
    </w:p>
    <w:p w14:paraId="28AEFA55" w14:textId="77777777" w:rsidR="00E32936" w:rsidRDefault="00E21E1B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49FC054E" wp14:editId="6464501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HanPhil_Final_files/figure-docx/NYTimes_Covid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ko-KR"/>
        </w:rPr>
        <w:lastRenderedPageBreak/>
        <w:drawing>
          <wp:inline distT="0" distB="0" distL="0" distR="0" wp14:anchorId="77613228" wp14:editId="66CE246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HanPhil_Final_files/figure-docx/NYTimes_Covid1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6589B" w14:textId="77777777" w:rsidR="00E32936" w:rsidRDefault="00E21E1B">
      <w:pPr>
        <w:pStyle w:val="Heading2"/>
      </w:pPr>
      <w:bookmarkStart w:id="10" w:name="r4ds-height-vs-earnings"/>
      <w:bookmarkEnd w:id="9"/>
      <w:r>
        <w:lastRenderedPageBreak/>
        <w:t>R4DS Height vs Earnings</w:t>
      </w:r>
    </w:p>
    <w:p w14:paraId="63422852" w14:textId="77777777" w:rsidR="00E32936" w:rsidRDefault="00E21E1B">
      <w:pPr>
        <w:pStyle w:val="FirstParagraph"/>
      </w:pPr>
      <w:r>
        <w:rPr>
          <w:noProof/>
          <w:lang w:eastAsia="ko-KR"/>
        </w:rPr>
        <w:drawing>
          <wp:inline distT="0" distB="0" distL="0" distR="0" wp14:anchorId="0D56CD8C" wp14:editId="561836B2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HanPhil_Final_files/figure-docx/R4DS%20HeightVsEarning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Tables</w:t>
      </w:r>
    </w:p>
    <w:p w14:paraId="7C11AED9" w14:textId="77777777" w:rsidR="00E32936" w:rsidRDefault="00E21E1B">
      <w:pPr>
        <w:pStyle w:val="SourceCode"/>
      </w:pPr>
      <w:r>
        <w:rPr>
          <w:rStyle w:val="VerbatimChar"/>
        </w:rPr>
        <w:t>##        name   race in_fellowship ring_bearer  age</w:t>
      </w:r>
      <w:r>
        <w:br/>
      </w:r>
      <w:r>
        <w:rPr>
          <w:rStyle w:val="VerbatimChar"/>
        </w:rPr>
        <w:t>## 1    Aragon    Men          TRUE       FALSE   88</w:t>
      </w:r>
      <w:r>
        <w:br/>
      </w:r>
      <w:r>
        <w:rPr>
          <w:rStyle w:val="VerbatimChar"/>
        </w:rPr>
        <w:t>## 2     Bilbo Hobbit         FALSE        TRUE  129</w:t>
      </w:r>
      <w:r>
        <w:br/>
      </w:r>
      <w:r>
        <w:rPr>
          <w:rStyle w:val="VerbatimChar"/>
        </w:rPr>
        <w:t>## 3     Frodo Hobbit          TRUE        TRUE   51</w:t>
      </w:r>
      <w:r>
        <w:br/>
      </w:r>
      <w:r>
        <w:rPr>
          <w:rStyle w:val="VerbatimChar"/>
        </w:rPr>
        <w:t>## 4 Galadriel    Elf         FALSE       FA</w:t>
      </w:r>
      <w:r>
        <w:rPr>
          <w:rStyle w:val="VerbatimChar"/>
        </w:rPr>
        <w:t>LSE 7000</w:t>
      </w:r>
      <w:r>
        <w:br/>
      </w:r>
      <w:r>
        <w:rPr>
          <w:rStyle w:val="VerbatimChar"/>
        </w:rPr>
        <w:t>## 5       Sam Hobbit          TRUE        TRUE   36</w:t>
      </w:r>
      <w:r>
        <w:br/>
      </w:r>
      <w:r>
        <w:rPr>
          <w:rStyle w:val="VerbatimChar"/>
        </w:rPr>
        <w:t>## 6   Gandalf   Maia          TRUE        TRUE 2019</w:t>
      </w:r>
      <w:r>
        <w:br/>
      </w:r>
      <w:r>
        <w:rPr>
          <w:rStyle w:val="VerbatimChar"/>
        </w:rPr>
        <w:t>## 7   Legolas    Elf          TRUE       FALSE 2931</w:t>
      </w:r>
      <w:r>
        <w:br/>
      </w:r>
      <w:r>
        <w:rPr>
          <w:rStyle w:val="VerbatimChar"/>
        </w:rPr>
        <w:t>## 8    Sauron   Maia         FALSE        TRUE 7052</w:t>
      </w:r>
      <w:r>
        <w:br/>
      </w:r>
      <w:r>
        <w:rPr>
          <w:rStyle w:val="VerbatimChar"/>
        </w:rPr>
        <w:t>## 9    Gollum Hobbit         FALSE</w:t>
      </w:r>
      <w:r>
        <w:rPr>
          <w:rStyle w:val="VerbatimChar"/>
        </w:rPr>
        <w:t xml:space="preserve">        TRUE  589</w:t>
      </w:r>
    </w:p>
    <w:p w14:paraId="4D6DAB99" w14:textId="77777777" w:rsidR="00E32936" w:rsidRDefault="00E21E1B">
      <w:pPr>
        <w:pStyle w:val="Heading2"/>
      </w:pPr>
      <w:bookmarkStart w:id="11" w:name="knitr-table-with-kable"/>
      <w:bookmarkEnd w:id="10"/>
      <w:r>
        <w:t>Knitr Table with Kable</w:t>
      </w:r>
    </w:p>
    <w:p w14:paraId="035CF4A9" w14:textId="77777777" w:rsidR="00E32936" w:rsidRDefault="00E21E1B">
      <w:pPr>
        <w:pStyle w:val="Heading2"/>
      </w:pPr>
      <w:bookmarkStart w:id="12" w:name="pandoc-table"/>
      <w:bookmarkEnd w:id="11"/>
      <w:r>
        <w:t>Pandoc Table</w:t>
      </w:r>
    </w:p>
    <w:p w14:paraId="2022B656" w14:textId="77777777" w:rsidR="00E32936" w:rsidRDefault="00E21E1B">
      <w:pPr>
        <w:pStyle w:val="TableCaption"/>
      </w:pPr>
      <w:r>
        <w:t>One Ring to Rule Them Al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One Ring to Rule Them All"/>
      </w:tblPr>
      <w:tblGrid>
        <w:gridCol w:w="1144"/>
        <w:gridCol w:w="919"/>
        <w:gridCol w:w="1575"/>
        <w:gridCol w:w="1405"/>
        <w:gridCol w:w="748"/>
      </w:tblGrid>
      <w:tr w:rsidR="00E32936" w14:paraId="09E56024" w14:textId="77777777" w:rsidTr="00E329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B9CAE5" w14:textId="77777777" w:rsidR="00E32936" w:rsidRDefault="00E21E1B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8A9A23C" w14:textId="77777777" w:rsidR="00E32936" w:rsidRDefault="00E21E1B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4EC1B921" w14:textId="77777777" w:rsidR="00E32936" w:rsidRDefault="00E21E1B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14:paraId="78E7FEF3" w14:textId="77777777" w:rsidR="00E32936" w:rsidRDefault="00E21E1B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14:paraId="772CB9EB" w14:textId="77777777" w:rsidR="00E32936" w:rsidRDefault="00E21E1B">
            <w:pPr>
              <w:pStyle w:val="Compact"/>
              <w:jc w:val="right"/>
            </w:pPr>
            <w:r>
              <w:t>age</w:t>
            </w:r>
          </w:p>
        </w:tc>
      </w:tr>
      <w:tr w:rsidR="00E32936" w14:paraId="10C87B9D" w14:textId="77777777">
        <w:tc>
          <w:tcPr>
            <w:tcW w:w="0" w:type="auto"/>
          </w:tcPr>
          <w:p w14:paraId="3FA5EA9E" w14:textId="77777777" w:rsidR="00E32936" w:rsidRDefault="00E21E1B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5B268950" w14:textId="77777777" w:rsidR="00E32936" w:rsidRDefault="00E21E1B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706E9AB3" w14:textId="77777777" w:rsidR="00E32936" w:rsidRDefault="00E21E1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5E31C0A8" w14:textId="77777777" w:rsidR="00E32936" w:rsidRDefault="00E21E1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35B8E225" w14:textId="77777777" w:rsidR="00E32936" w:rsidRDefault="00E21E1B">
            <w:pPr>
              <w:pStyle w:val="Compact"/>
              <w:jc w:val="right"/>
            </w:pPr>
            <w:r>
              <w:t>88</w:t>
            </w:r>
          </w:p>
        </w:tc>
      </w:tr>
      <w:tr w:rsidR="00E32936" w14:paraId="2846EE74" w14:textId="77777777">
        <w:tc>
          <w:tcPr>
            <w:tcW w:w="0" w:type="auto"/>
          </w:tcPr>
          <w:p w14:paraId="763AE529" w14:textId="77777777" w:rsidR="00E32936" w:rsidRDefault="00E21E1B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4C765FC3" w14:textId="77777777" w:rsidR="00E32936" w:rsidRDefault="00E21E1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4449E11" w14:textId="77777777" w:rsidR="00E32936" w:rsidRDefault="00E21E1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770F767" w14:textId="77777777" w:rsidR="00E32936" w:rsidRDefault="00E21E1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3CFDC66" w14:textId="77777777" w:rsidR="00E32936" w:rsidRDefault="00E21E1B">
            <w:pPr>
              <w:pStyle w:val="Compact"/>
              <w:jc w:val="right"/>
            </w:pPr>
            <w:r>
              <w:t>129</w:t>
            </w:r>
          </w:p>
        </w:tc>
      </w:tr>
      <w:tr w:rsidR="00E32936" w14:paraId="5003F39E" w14:textId="77777777">
        <w:tc>
          <w:tcPr>
            <w:tcW w:w="0" w:type="auto"/>
          </w:tcPr>
          <w:p w14:paraId="443690DD" w14:textId="77777777" w:rsidR="00E32936" w:rsidRDefault="00E21E1B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7C603504" w14:textId="77777777" w:rsidR="00E32936" w:rsidRDefault="00E21E1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1DEC647" w14:textId="77777777" w:rsidR="00E32936" w:rsidRDefault="00E21E1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A6953F5" w14:textId="77777777" w:rsidR="00E32936" w:rsidRDefault="00E21E1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25C6A064" w14:textId="77777777" w:rsidR="00E32936" w:rsidRDefault="00E21E1B">
            <w:pPr>
              <w:pStyle w:val="Compact"/>
              <w:jc w:val="right"/>
            </w:pPr>
            <w:r>
              <w:t>51</w:t>
            </w:r>
          </w:p>
        </w:tc>
      </w:tr>
      <w:tr w:rsidR="00E32936" w14:paraId="605E30D8" w14:textId="77777777">
        <w:tc>
          <w:tcPr>
            <w:tcW w:w="0" w:type="auto"/>
          </w:tcPr>
          <w:p w14:paraId="42A5E5B1" w14:textId="77777777" w:rsidR="00E32936" w:rsidRDefault="00E21E1B">
            <w:pPr>
              <w:pStyle w:val="Compact"/>
            </w:pPr>
            <w:r>
              <w:lastRenderedPageBreak/>
              <w:t>Galadriel</w:t>
            </w:r>
          </w:p>
        </w:tc>
        <w:tc>
          <w:tcPr>
            <w:tcW w:w="0" w:type="auto"/>
          </w:tcPr>
          <w:p w14:paraId="7169835A" w14:textId="77777777" w:rsidR="00E32936" w:rsidRDefault="00E21E1B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77E0FB8B" w14:textId="77777777" w:rsidR="00E32936" w:rsidRDefault="00E21E1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0D1EFA69" w14:textId="77777777" w:rsidR="00E32936" w:rsidRDefault="00E21E1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8794BCF" w14:textId="77777777" w:rsidR="00E32936" w:rsidRDefault="00E21E1B">
            <w:pPr>
              <w:pStyle w:val="Compact"/>
              <w:jc w:val="right"/>
            </w:pPr>
            <w:r>
              <w:t>7000</w:t>
            </w:r>
          </w:p>
        </w:tc>
      </w:tr>
      <w:tr w:rsidR="00E32936" w14:paraId="5EC303CD" w14:textId="77777777">
        <w:tc>
          <w:tcPr>
            <w:tcW w:w="0" w:type="auto"/>
          </w:tcPr>
          <w:p w14:paraId="1884B6FF" w14:textId="77777777" w:rsidR="00E32936" w:rsidRDefault="00E21E1B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366D1706" w14:textId="77777777" w:rsidR="00E32936" w:rsidRDefault="00E21E1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2191879" w14:textId="77777777" w:rsidR="00E32936" w:rsidRDefault="00E21E1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7CCA4E2" w14:textId="77777777" w:rsidR="00E32936" w:rsidRDefault="00E21E1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30DE6485" w14:textId="77777777" w:rsidR="00E32936" w:rsidRDefault="00E21E1B">
            <w:pPr>
              <w:pStyle w:val="Compact"/>
              <w:jc w:val="right"/>
            </w:pPr>
            <w:r>
              <w:t>36</w:t>
            </w:r>
          </w:p>
        </w:tc>
      </w:tr>
      <w:tr w:rsidR="00E32936" w14:paraId="33316CF5" w14:textId="77777777">
        <w:tc>
          <w:tcPr>
            <w:tcW w:w="0" w:type="auto"/>
          </w:tcPr>
          <w:p w14:paraId="7A75C63B" w14:textId="77777777" w:rsidR="00E32936" w:rsidRDefault="00E21E1B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1342C1D1" w14:textId="77777777" w:rsidR="00E32936" w:rsidRDefault="00E21E1B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0312367D" w14:textId="77777777" w:rsidR="00E32936" w:rsidRDefault="00E21E1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CC0F86E" w14:textId="77777777" w:rsidR="00E32936" w:rsidRDefault="00E21E1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2077572" w14:textId="77777777" w:rsidR="00E32936" w:rsidRDefault="00E21E1B">
            <w:pPr>
              <w:pStyle w:val="Compact"/>
              <w:jc w:val="right"/>
            </w:pPr>
            <w:r>
              <w:t>2019</w:t>
            </w:r>
          </w:p>
        </w:tc>
      </w:tr>
      <w:tr w:rsidR="00E32936" w14:paraId="4D12A7BE" w14:textId="77777777">
        <w:tc>
          <w:tcPr>
            <w:tcW w:w="0" w:type="auto"/>
          </w:tcPr>
          <w:p w14:paraId="0A2DC4FB" w14:textId="77777777" w:rsidR="00E32936" w:rsidRDefault="00E21E1B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18EA79B9" w14:textId="77777777" w:rsidR="00E32936" w:rsidRDefault="00E21E1B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764C6BF2" w14:textId="77777777" w:rsidR="00E32936" w:rsidRDefault="00E21E1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6CD61687" w14:textId="77777777" w:rsidR="00E32936" w:rsidRDefault="00E21E1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6C2B1D5F" w14:textId="77777777" w:rsidR="00E32936" w:rsidRDefault="00E21E1B">
            <w:pPr>
              <w:pStyle w:val="Compact"/>
              <w:jc w:val="right"/>
            </w:pPr>
            <w:r>
              <w:t>2931</w:t>
            </w:r>
          </w:p>
        </w:tc>
      </w:tr>
      <w:tr w:rsidR="00E32936" w14:paraId="65A07621" w14:textId="77777777">
        <w:tc>
          <w:tcPr>
            <w:tcW w:w="0" w:type="auto"/>
          </w:tcPr>
          <w:p w14:paraId="5FBA02F5" w14:textId="77777777" w:rsidR="00E32936" w:rsidRDefault="00E21E1B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7E105029" w14:textId="77777777" w:rsidR="00E32936" w:rsidRDefault="00E21E1B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52E028F5" w14:textId="77777777" w:rsidR="00E32936" w:rsidRDefault="00E21E1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C9026C7" w14:textId="77777777" w:rsidR="00E32936" w:rsidRDefault="00E21E1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12C9016" w14:textId="77777777" w:rsidR="00E32936" w:rsidRDefault="00E21E1B">
            <w:pPr>
              <w:pStyle w:val="Compact"/>
              <w:jc w:val="right"/>
            </w:pPr>
            <w:r>
              <w:t>7052</w:t>
            </w:r>
          </w:p>
        </w:tc>
      </w:tr>
      <w:tr w:rsidR="00E32936" w14:paraId="58379AAA" w14:textId="77777777">
        <w:tc>
          <w:tcPr>
            <w:tcW w:w="0" w:type="auto"/>
          </w:tcPr>
          <w:p w14:paraId="57E0BD88" w14:textId="77777777" w:rsidR="00E32936" w:rsidRDefault="00E21E1B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63D3F9AC" w14:textId="77777777" w:rsidR="00E32936" w:rsidRDefault="00E21E1B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561E3192" w14:textId="77777777" w:rsidR="00E32936" w:rsidRDefault="00E21E1B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5F609211" w14:textId="77777777" w:rsidR="00E32936" w:rsidRDefault="00E21E1B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6D082D3" w14:textId="77777777" w:rsidR="00E32936" w:rsidRDefault="00E21E1B">
            <w:pPr>
              <w:pStyle w:val="Compact"/>
              <w:jc w:val="right"/>
            </w:pPr>
            <w:r>
              <w:t>589</w:t>
            </w:r>
          </w:p>
        </w:tc>
      </w:tr>
    </w:tbl>
    <w:p w14:paraId="68354692" w14:textId="77777777" w:rsidR="00E32936" w:rsidRDefault="00E21E1B">
      <w:pPr>
        <w:pStyle w:val="Heading1"/>
      </w:pPr>
      <w:bookmarkStart w:id="13" w:name="references"/>
      <w:bookmarkEnd w:id="8"/>
      <w:bookmarkEnd w:id="12"/>
      <w:r>
        <w:t>References</w:t>
      </w:r>
    </w:p>
    <w:p w14:paraId="5EE12E92" w14:textId="77777777" w:rsidR="00E32936" w:rsidRDefault="00E21E1B">
      <w:pPr>
        <w:pStyle w:val="FirstParagraph"/>
      </w:pPr>
      <w:r>
        <w:t>Lander (2014) Field, Miles, and Field (2012)</w:t>
      </w:r>
    </w:p>
    <w:p w14:paraId="7FC48794" w14:textId="77777777" w:rsidR="00E32936" w:rsidRDefault="00E21E1B">
      <w:pPr>
        <w:pStyle w:val="Bibliography"/>
      </w:pPr>
      <w:bookmarkStart w:id="14" w:name="ref-field2012discovering"/>
      <w:bookmarkStart w:id="15" w:name="refs"/>
      <w:r>
        <w:t xml:space="preserve">Field, A., J. Miles, and Z. Field. 2012. </w:t>
      </w:r>
      <w:r>
        <w:rPr>
          <w:i/>
          <w:iCs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3192323A" w14:textId="77777777" w:rsidR="00E32936" w:rsidRDefault="00E21E1B">
      <w:pPr>
        <w:pStyle w:val="Bibliography"/>
      </w:pPr>
      <w:bookmarkStart w:id="16" w:name="ref-lander2014r"/>
      <w:bookmarkEnd w:id="14"/>
      <w:r>
        <w:t xml:space="preserve">Lander, J. P. 2014. </w:t>
      </w:r>
      <w:r>
        <w:rPr>
          <w:i/>
          <w:iCs/>
        </w:rPr>
        <w:t>R for Everyone: Advanced Analytics and Graphics</w:t>
      </w:r>
      <w:r>
        <w:t>. Addison-Wesley Data and Analytics Series. Addison-We</w:t>
      </w:r>
      <w:r>
        <w:t xml:space="preserve">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</w:p>
    <w:bookmarkEnd w:id="13"/>
    <w:bookmarkEnd w:id="15"/>
    <w:bookmarkEnd w:id="16"/>
    <w:sectPr w:rsidR="00E329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F74C92" w14:textId="77777777" w:rsidR="00E21E1B" w:rsidRDefault="00E21E1B">
      <w:pPr>
        <w:spacing w:after="0"/>
      </w:pPr>
      <w:r>
        <w:separator/>
      </w:r>
    </w:p>
  </w:endnote>
  <w:endnote w:type="continuationSeparator" w:id="0">
    <w:p w14:paraId="55DC42CF" w14:textId="77777777" w:rsidR="00E21E1B" w:rsidRDefault="00E21E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102EE6" w14:textId="77777777" w:rsidR="00E21E1B" w:rsidRDefault="00E21E1B">
      <w:r>
        <w:separator/>
      </w:r>
    </w:p>
  </w:footnote>
  <w:footnote w:type="continuationSeparator" w:id="0">
    <w:p w14:paraId="378CBB6E" w14:textId="77777777" w:rsidR="00E21E1B" w:rsidRDefault="00E21E1B">
      <w:r>
        <w:continuationSeparator/>
      </w:r>
    </w:p>
  </w:footnote>
  <w:footnote w:id="1">
    <w:p w14:paraId="79FC3506" w14:textId="77777777" w:rsidR="00E32936" w:rsidRDefault="00E21E1B">
      <w:pPr>
        <w:pStyle w:val="FootnoteText"/>
      </w:pPr>
      <w:r>
        <w:rPr>
          <w:rStyle w:val="FootnoteReference"/>
        </w:rPr>
        <w:footnoteRef/>
      </w:r>
      <w:r>
        <w:t xml:space="preserve"> This is a footnote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02247E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0B7632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D1740C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2936"/>
    <w:rsid w:val="004902AF"/>
    <w:rsid w:val="00E21E1B"/>
    <w:rsid w:val="00E329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F3BF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books.google.com/books?id=3eBVAgAAQBAJ" TargetMode="Externa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hyperlink" Target="https://books.google.com/books?id=wd2K2zC3swI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79</Words>
  <Characters>1594</Characters>
  <Application>Microsoft Macintosh Word</Application>
  <DocSecurity>0</DocSecurity>
  <Lines>13</Lines>
  <Paragraphs>3</Paragraphs>
  <ScaleCrop>false</ScaleCrop>
  <LinksUpToDate>false</LinksUpToDate>
  <CharactersWithSpaces>18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Phil Han</dc:creator>
  <cp:keywords/>
  <cp:lastModifiedBy>Sang Phil Han</cp:lastModifiedBy>
  <cp:revision>2</cp:revision>
  <dcterms:created xsi:type="dcterms:W3CDTF">2021-07-19T04:49:00Z</dcterms:created>
  <dcterms:modified xsi:type="dcterms:W3CDTF">2021-07-19T0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7-15</vt:lpwstr>
  </property>
  <property fmtid="{D5CDD505-2E9C-101B-9397-08002B2CF9AE}" pid="4" name="output">
    <vt:lpwstr/>
  </property>
</Properties>
</file>